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B28120" w14:textId="77777777" w:rsidR="00A2384C" w:rsidRDefault="00E13C1E" w:rsidP="00A2384C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830060">
        <w:rPr>
          <w:rFonts w:ascii="Times New Roman" w:hAnsi="Times New Roman" w:cs="Times New Roman"/>
          <w:sz w:val="28"/>
          <w:szCs w:val="28"/>
        </w:rPr>
        <w:t xml:space="preserve">Week </w:t>
      </w:r>
      <w:r w:rsidR="000C5E3F">
        <w:rPr>
          <w:rFonts w:ascii="Times New Roman" w:hAnsi="Times New Roman" w:cs="Times New Roman"/>
          <w:sz w:val="28"/>
          <w:szCs w:val="28"/>
        </w:rPr>
        <w:t>1</w:t>
      </w:r>
      <w:r w:rsidR="00D26FC8">
        <w:rPr>
          <w:rFonts w:ascii="Times New Roman" w:hAnsi="Times New Roman" w:cs="Times New Roman"/>
          <w:sz w:val="28"/>
          <w:szCs w:val="28"/>
        </w:rPr>
        <w:t>1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D0168F">
        <w:rPr>
          <w:rFonts w:ascii="Times New Roman" w:hAnsi="Times New Roman" w:cs="Times New Roman"/>
          <w:sz w:val="28"/>
          <w:szCs w:val="28"/>
        </w:rPr>
        <w:t>Interactive Exercise</w:t>
      </w:r>
      <w:r w:rsidR="000843DE" w:rsidRPr="007046D8">
        <w:rPr>
          <w:rFonts w:ascii="Times New Roman" w:hAnsi="Times New Roman" w:cs="Times New Roman"/>
          <w:sz w:val="28"/>
          <w:szCs w:val="28"/>
        </w:rPr>
        <w:t>.</w:t>
      </w:r>
    </w:p>
    <w:p w14:paraId="787336F8" w14:textId="3AC9BF09" w:rsidR="000843DE" w:rsidRPr="007046D8" w:rsidRDefault="004E57EB" w:rsidP="00A2384C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7710B5C9" w14:textId="637C3A87" w:rsidR="00E13C1E" w:rsidRDefault="00E13C1E" w:rsidP="00BC2A26">
      <w:pPr>
        <w:tabs>
          <w:tab w:val="left" w:pos="7692"/>
        </w:tabs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D26FC8">
        <w:rPr>
          <w:rFonts w:ascii="Times New Roman" w:hAnsi="Times New Roman" w:cs="Times New Roman"/>
          <w:b/>
          <w:sz w:val="28"/>
          <w:szCs w:val="28"/>
        </w:rPr>
        <w:t>Testing ACGAN on a CUDA-enabled GPU</w:t>
      </w:r>
      <w:r w:rsidR="00BC2A26">
        <w:rPr>
          <w:rFonts w:ascii="Times New Roman" w:hAnsi="Times New Roman" w:cs="Times New Roman"/>
          <w:b/>
          <w:sz w:val="28"/>
          <w:szCs w:val="28"/>
        </w:rPr>
        <w:tab/>
      </w:r>
    </w:p>
    <w:p w14:paraId="4079A2CA" w14:textId="40EC4C10" w:rsidR="00B72636" w:rsidRDefault="00FC6A3B" w:rsidP="00B72636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se the lab session – week 1</w:t>
      </w:r>
      <w:r w:rsidR="00D26FC8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DA71E98" w14:textId="77777777" w:rsidR="00D26FC8" w:rsidRPr="00D26FC8" w:rsidRDefault="00D26FC8" w:rsidP="00D26FC8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D26FC8">
        <w:rPr>
          <w:rFonts w:ascii="Times New Roman" w:hAnsi="Times New Roman" w:cs="Times New Roman"/>
          <w:sz w:val="28"/>
          <w:szCs w:val="28"/>
        </w:rPr>
        <w:t xml:space="preserve">To run it on the GPU, in </w:t>
      </w:r>
      <w:r w:rsidRPr="00D26FC8">
        <w:rPr>
          <w:rFonts w:ascii="Times New Roman" w:hAnsi="Times New Roman" w:cs="Times New Roman"/>
          <w:b/>
          <w:bCs/>
          <w:sz w:val="28"/>
          <w:szCs w:val="28"/>
        </w:rPr>
        <w:t>gan.js</w:t>
      </w:r>
      <w:r w:rsidRPr="00D26FC8">
        <w:rPr>
          <w:rFonts w:ascii="Times New Roman" w:hAnsi="Times New Roman" w:cs="Times New Roman"/>
          <w:sz w:val="28"/>
          <w:szCs w:val="28"/>
        </w:rPr>
        <w:t xml:space="preserve">, replace the line: </w:t>
      </w:r>
    </w:p>
    <w:p w14:paraId="4A99AF43" w14:textId="0C60C3E7" w:rsidR="00D26FC8" w:rsidRPr="00D26FC8" w:rsidRDefault="00D26FC8" w:rsidP="00D26FC8">
      <w:pPr>
        <w:ind w:left="1440"/>
        <w:rPr>
          <w:rFonts w:ascii="Times New Roman" w:hAnsi="Times New Roman" w:cs="Times New Roman"/>
          <w:sz w:val="28"/>
          <w:szCs w:val="28"/>
        </w:rPr>
      </w:pPr>
      <w:r w:rsidRPr="00D26FC8">
        <w:rPr>
          <w:rFonts w:ascii="Times New Roman" w:hAnsi="Times New Roman" w:cs="Times New Roman"/>
          <w:sz w:val="28"/>
          <w:szCs w:val="28"/>
        </w:rPr>
        <w:t>require('@tensorflow/tfjs-node');</w:t>
      </w:r>
    </w:p>
    <w:p w14:paraId="3823DB16" w14:textId="52989FDA" w:rsidR="00111F40" w:rsidRPr="00D26FC8" w:rsidRDefault="00D26FC8" w:rsidP="00111F40">
      <w:pPr>
        <w:ind w:left="1440"/>
        <w:rPr>
          <w:rFonts w:ascii="Times New Roman" w:hAnsi="Times New Roman" w:cs="Times New Roman"/>
          <w:sz w:val="28"/>
          <w:szCs w:val="28"/>
        </w:rPr>
      </w:pPr>
      <w:r w:rsidRPr="00D26FC8">
        <w:rPr>
          <w:rFonts w:ascii="Times New Roman" w:hAnsi="Times New Roman" w:cs="Times New Roman"/>
          <w:sz w:val="28"/>
          <w:szCs w:val="28"/>
        </w:rPr>
        <w:t>with</w:t>
      </w:r>
    </w:p>
    <w:p w14:paraId="6C5A1855" w14:textId="77777777" w:rsidR="00D26FC8" w:rsidRDefault="00D26FC8" w:rsidP="00D26FC8">
      <w:pPr>
        <w:ind w:left="1440"/>
        <w:rPr>
          <w:rFonts w:ascii="Times New Roman" w:hAnsi="Times New Roman" w:cs="Times New Roman"/>
          <w:b/>
          <w:bCs/>
          <w:sz w:val="28"/>
          <w:szCs w:val="28"/>
        </w:rPr>
      </w:pPr>
      <w:r w:rsidRPr="00A2384C">
        <w:rPr>
          <w:rFonts w:ascii="Times New Roman" w:hAnsi="Times New Roman" w:cs="Times New Roman"/>
          <w:b/>
          <w:bCs/>
          <w:sz w:val="28"/>
          <w:szCs w:val="28"/>
        </w:rPr>
        <w:t>require('@tensorflow/tfjs-node-gpu');</w:t>
      </w:r>
    </w:p>
    <w:p w14:paraId="6422F7B9" w14:textId="723A4B7A" w:rsidR="00111F40" w:rsidRPr="00A2384C" w:rsidRDefault="00111F40" w:rsidP="00111F4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11F40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416E844D" wp14:editId="2AD3B03B">
            <wp:extent cx="5943600" cy="2022475"/>
            <wp:effectExtent l="0" t="0" r="0" b="0"/>
            <wp:docPr id="90796238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962388" name="Picture 1" descr="A screen 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031CC" w14:textId="77777777" w:rsidR="00D26FC8" w:rsidRPr="00D26FC8" w:rsidRDefault="00D26FC8" w:rsidP="00D26FC8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D26FC8">
        <w:rPr>
          <w:rFonts w:ascii="Times New Roman" w:hAnsi="Times New Roman" w:cs="Times New Roman"/>
          <w:sz w:val="28"/>
          <w:szCs w:val="28"/>
        </w:rPr>
        <w:t>If you have a CUDA-enabled GPU, start the training by executing the command:</w:t>
      </w:r>
    </w:p>
    <w:p w14:paraId="1FB333C8" w14:textId="77777777" w:rsidR="00D26FC8" w:rsidRPr="00A2384C" w:rsidRDefault="00D26FC8" w:rsidP="00D26FC8">
      <w:pPr>
        <w:ind w:left="1440"/>
        <w:rPr>
          <w:rFonts w:ascii="Times New Roman" w:hAnsi="Times New Roman" w:cs="Times New Roman"/>
          <w:b/>
          <w:bCs/>
          <w:sz w:val="28"/>
          <w:szCs w:val="28"/>
        </w:rPr>
      </w:pPr>
      <w:r w:rsidRPr="00A2384C">
        <w:rPr>
          <w:rFonts w:ascii="Times New Roman" w:hAnsi="Times New Roman" w:cs="Times New Roman"/>
          <w:b/>
          <w:bCs/>
          <w:sz w:val="28"/>
          <w:szCs w:val="28"/>
        </w:rPr>
        <w:t>yarn train –gpu</w:t>
      </w:r>
    </w:p>
    <w:p w14:paraId="36EF0994" w14:textId="77777777" w:rsidR="00EA630C" w:rsidRDefault="00DE48CF" w:rsidP="00EA630C">
      <w:pPr>
        <w:pStyle w:val="ListParagraph"/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ubmit the </w:t>
      </w:r>
      <w:r w:rsidR="00690FA0">
        <w:rPr>
          <w:rFonts w:ascii="Times New Roman" w:hAnsi="Times New Roman" w:cs="Times New Roman"/>
          <w:sz w:val="28"/>
          <w:szCs w:val="28"/>
        </w:rPr>
        <w:t xml:space="preserve">model </w:t>
      </w:r>
      <w:r>
        <w:rPr>
          <w:rFonts w:ascii="Times New Roman" w:hAnsi="Times New Roman" w:cs="Times New Roman"/>
          <w:sz w:val="28"/>
          <w:szCs w:val="28"/>
        </w:rPr>
        <w:t xml:space="preserve">code </w:t>
      </w:r>
      <w:r w:rsidR="00FC6A3B">
        <w:rPr>
          <w:rFonts w:ascii="Times New Roman" w:hAnsi="Times New Roman" w:cs="Times New Roman"/>
          <w:sz w:val="28"/>
          <w:szCs w:val="28"/>
        </w:rPr>
        <w:t>and result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8792FD2" w14:textId="046522A7" w:rsidR="00EA630C" w:rsidRPr="00EA630C" w:rsidRDefault="00EA630C" w:rsidP="00EA630C">
      <w:pPr>
        <w:rPr>
          <w:rFonts w:ascii="Times New Roman" w:hAnsi="Times New Roman" w:cs="Times New Roman"/>
          <w:sz w:val="28"/>
          <w:szCs w:val="28"/>
        </w:rPr>
      </w:pPr>
      <w:r w:rsidRPr="00EA630C">
        <w:rPr>
          <w:rFonts w:ascii="Times New Roman" w:hAnsi="Times New Roman" w:cs="Times New Roman"/>
          <w:color w:val="FF0000"/>
          <w:sz w:val="28"/>
          <w:szCs w:val="28"/>
        </w:rPr>
        <w:t>I had to actually download cuda for yarn train to work.</w:t>
      </w:r>
    </w:p>
    <w:p w14:paraId="63B319AC" w14:textId="77777777" w:rsidR="00EA630C" w:rsidRDefault="00EA630C" w:rsidP="00EA630C">
      <w:pPr>
        <w:pStyle w:val="ListParagraph"/>
        <w:ind w:left="1500"/>
        <w:rPr>
          <w:rFonts w:ascii="Times New Roman" w:hAnsi="Times New Roman" w:cs="Times New Roman"/>
          <w:sz w:val="28"/>
          <w:szCs w:val="28"/>
        </w:rPr>
      </w:pPr>
    </w:p>
    <w:p w14:paraId="12CE3E20" w14:textId="45469957" w:rsidR="00283908" w:rsidRDefault="00AB3E6B" w:rsidP="00283908">
      <w:pPr>
        <w:rPr>
          <w:rFonts w:ascii="Times New Roman" w:hAnsi="Times New Roman" w:cs="Times New Roman"/>
          <w:sz w:val="28"/>
          <w:szCs w:val="28"/>
        </w:rPr>
      </w:pPr>
      <w:r w:rsidRPr="00AB3E6B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1F830427" wp14:editId="759DE427">
            <wp:extent cx="5943600" cy="3432810"/>
            <wp:effectExtent l="0" t="0" r="0" b="0"/>
            <wp:docPr id="149256715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567153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A6C6F" w14:textId="483CA7F1" w:rsidR="006877CC" w:rsidRPr="00283908" w:rsidRDefault="006877CC" w:rsidP="00283908">
      <w:pPr>
        <w:rPr>
          <w:rFonts w:ascii="Times New Roman" w:hAnsi="Times New Roman" w:cs="Times New Roman"/>
          <w:sz w:val="28"/>
          <w:szCs w:val="28"/>
        </w:rPr>
      </w:pPr>
      <w:r w:rsidRPr="006877CC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A03AA2E" wp14:editId="23799CB7">
            <wp:extent cx="5943600" cy="3056890"/>
            <wp:effectExtent l="0" t="0" r="0" b="0"/>
            <wp:docPr id="14479645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96453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446F1" w14:textId="77777777" w:rsidR="002938A0" w:rsidRPr="00A2254C" w:rsidRDefault="002938A0" w:rsidP="002938A0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09A954BA" w:rsidR="000804C5" w:rsidRDefault="00FC7123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DE48CF">
        <w:rPr>
          <w:rFonts w:ascii="Times New Roman" w:hAnsi="Times New Roman" w:cs="Times New Roman"/>
          <w:sz w:val="28"/>
          <w:szCs w:val="28"/>
        </w:rPr>
        <w:t>1</w:t>
      </w:r>
      <w:r w:rsidR="00D26FC8">
        <w:rPr>
          <w:rFonts w:ascii="Times New Roman" w:hAnsi="Times New Roman" w:cs="Times New Roman"/>
          <w:sz w:val="28"/>
          <w:szCs w:val="28"/>
        </w:rPr>
        <w:t>1</w:t>
      </w:r>
      <w:r w:rsidR="00052DE5">
        <w:rPr>
          <w:rFonts w:ascii="Times New Roman" w:hAnsi="Times New Roman" w:cs="Times New Roman"/>
          <w:sz w:val="28"/>
          <w:szCs w:val="28"/>
        </w:rPr>
        <w:t xml:space="preserve"> </w:t>
      </w:r>
      <w:r w:rsidR="00E772ED">
        <w:rPr>
          <w:rFonts w:ascii="Times New Roman" w:hAnsi="Times New Roman" w:cs="Times New Roman"/>
          <w:sz w:val="28"/>
          <w:szCs w:val="28"/>
        </w:rPr>
        <w:t>slides</w:t>
      </w:r>
    </w:p>
    <w:p w14:paraId="57BE464F" w14:textId="469A363E" w:rsidR="002D2133" w:rsidRDefault="005F7161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ab Session – Week 1</w:t>
      </w:r>
      <w:r w:rsidR="00D26FC8">
        <w:rPr>
          <w:rFonts w:ascii="Times New Roman" w:hAnsi="Times New Roman" w:cs="Times New Roman"/>
          <w:sz w:val="28"/>
          <w:szCs w:val="28"/>
        </w:rPr>
        <w:t>1</w:t>
      </w:r>
    </w:p>
    <w:p w14:paraId="24CA5579" w14:textId="77777777" w:rsidR="00D0168F" w:rsidRDefault="00D0168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51C7E3A" w14:textId="77777777" w:rsidR="00D0168F" w:rsidRPr="007046D8" w:rsidRDefault="00D0168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D0168F" w:rsidRPr="007046D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46D8E6" w14:textId="77777777" w:rsidR="00CB65B3" w:rsidRDefault="00CB65B3" w:rsidP="00EC117C">
      <w:pPr>
        <w:spacing w:after="0" w:line="240" w:lineRule="auto"/>
      </w:pPr>
      <w:r>
        <w:separator/>
      </w:r>
    </w:p>
  </w:endnote>
  <w:endnote w:type="continuationSeparator" w:id="0">
    <w:p w14:paraId="01FDC357" w14:textId="77777777" w:rsidR="00CB65B3" w:rsidRDefault="00CB65B3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7B94E4" w14:textId="77777777" w:rsidR="00CB65B3" w:rsidRDefault="00CB65B3" w:rsidP="00EC117C">
      <w:pPr>
        <w:spacing w:after="0" w:line="240" w:lineRule="auto"/>
      </w:pPr>
      <w:r>
        <w:separator/>
      </w:r>
    </w:p>
  </w:footnote>
  <w:footnote w:type="continuationSeparator" w:id="0">
    <w:p w14:paraId="508E093D" w14:textId="77777777" w:rsidR="00CB65B3" w:rsidRDefault="00CB65B3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F1662" w14:textId="5DEBA7DA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COMP-308 </w:t>
        </w:r>
        <w:r w:rsidR="00830060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Interactive Exercise</w:t>
        </w:r>
        <w:r w:rsidR="008621E1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D26F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10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343F4"/>
    <w:multiLevelType w:val="hybridMultilevel"/>
    <w:tmpl w:val="83245E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50528"/>
    <w:multiLevelType w:val="hybridMultilevel"/>
    <w:tmpl w:val="0CEAD0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3CB3568C"/>
    <w:multiLevelType w:val="hybridMultilevel"/>
    <w:tmpl w:val="02E8F8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4525B2"/>
    <w:multiLevelType w:val="hybridMultilevel"/>
    <w:tmpl w:val="8D7677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21D4C"/>
    <w:multiLevelType w:val="hybridMultilevel"/>
    <w:tmpl w:val="37C031D6"/>
    <w:lvl w:ilvl="0" w:tplc="DFDEDCFA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522C6C"/>
    <w:multiLevelType w:val="hybridMultilevel"/>
    <w:tmpl w:val="6C7070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8290048">
    <w:abstractNumId w:val="4"/>
  </w:num>
  <w:num w:numId="2" w16cid:durableId="270018773">
    <w:abstractNumId w:val="8"/>
  </w:num>
  <w:num w:numId="3" w16cid:durableId="1511066758">
    <w:abstractNumId w:val="2"/>
  </w:num>
  <w:num w:numId="4" w16cid:durableId="499125004">
    <w:abstractNumId w:val="0"/>
  </w:num>
  <w:num w:numId="5" w16cid:durableId="881399686">
    <w:abstractNumId w:val="10"/>
  </w:num>
  <w:num w:numId="6" w16cid:durableId="1245721664">
    <w:abstractNumId w:val="5"/>
  </w:num>
  <w:num w:numId="7" w16cid:durableId="222645879">
    <w:abstractNumId w:val="6"/>
  </w:num>
  <w:num w:numId="8" w16cid:durableId="1064184869">
    <w:abstractNumId w:val="3"/>
  </w:num>
  <w:num w:numId="9" w16cid:durableId="120153499">
    <w:abstractNumId w:val="9"/>
  </w:num>
  <w:num w:numId="10" w16cid:durableId="264509242">
    <w:abstractNumId w:val="1"/>
  </w:num>
  <w:num w:numId="11" w16cid:durableId="2080863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jY2MrIwMjQxMzFV0lEKTi0uzszPAykwNKkFAM/UtG4tAAAA"/>
  </w:docVars>
  <w:rsids>
    <w:rsidRoot w:val="00EC117C"/>
    <w:rsid w:val="00000B55"/>
    <w:rsid w:val="00001DED"/>
    <w:rsid w:val="00023057"/>
    <w:rsid w:val="0004500E"/>
    <w:rsid w:val="00046EC9"/>
    <w:rsid w:val="00052DE5"/>
    <w:rsid w:val="000804C5"/>
    <w:rsid w:val="000843DE"/>
    <w:rsid w:val="00090BE8"/>
    <w:rsid w:val="000A18CD"/>
    <w:rsid w:val="000C5E3F"/>
    <w:rsid w:val="00111F40"/>
    <w:rsid w:val="0012305E"/>
    <w:rsid w:val="0013252A"/>
    <w:rsid w:val="00135D5C"/>
    <w:rsid w:val="001419FB"/>
    <w:rsid w:val="00142F7F"/>
    <w:rsid w:val="00163E15"/>
    <w:rsid w:val="00172684"/>
    <w:rsid w:val="001B2407"/>
    <w:rsid w:val="001B2D13"/>
    <w:rsid w:val="001C30D2"/>
    <w:rsid w:val="001F1649"/>
    <w:rsid w:val="00204894"/>
    <w:rsid w:val="00204BC8"/>
    <w:rsid w:val="00252A8B"/>
    <w:rsid w:val="00253569"/>
    <w:rsid w:val="00275691"/>
    <w:rsid w:val="00283908"/>
    <w:rsid w:val="002938A0"/>
    <w:rsid w:val="002A621A"/>
    <w:rsid w:val="002B5BC4"/>
    <w:rsid w:val="002C1CEF"/>
    <w:rsid w:val="002D2133"/>
    <w:rsid w:val="002E20D4"/>
    <w:rsid w:val="002E5048"/>
    <w:rsid w:val="002F435F"/>
    <w:rsid w:val="00334C31"/>
    <w:rsid w:val="00360F34"/>
    <w:rsid w:val="003A76D3"/>
    <w:rsid w:val="003C0C10"/>
    <w:rsid w:val="003C1F6B"/>
    <w:rsid w:val="003D326D"/>
    <w:rsid w:val="003D57DF"/>
    <w:rsid w:val="003E4F4F"/>
    <w:rsid w:val="003F7DF8"/>
    <w:rsid w:val="004068B9"/>
    <w:rsid w:val="0041553B"/>
    <w:rsid w:val="0041641C"/>
    <w:rsid w:val="00461B3B"/>
    <w:rsid w:val="004A1DE1"/>
    <w:rsid w:val="004D02F4"/>
    <w:rsid w:val="004E5644"/>
    <w:rsid w:val="004E57EB"/>
    <w:rsid w:val="004F4988"/>
    <w:rsid w:val="005002D7"/>
    <w:rsid w:val="00516CF4"/>
    <w:rsid w:val="0054723A"/>
    <w:rsid w:val="005A2696"/>
    <w:rsid w:val="005B0D1F"/>
    <w:rsid w:val="005C00A6"/>
    <w:rsid w:val="005C4AEB"/>
    <w:rsid w:val="005E22D8"/>
    <w:rsid w:val="005F7161"/>
    <w:rsid w:val="00643D82"/>
    <w:rsid w:val="00644DFC"/>
    <w:rsid w:val="006456CB"/>
    <w:rsid w:val="00657958"/>
    <w:rsid w:val="00660970"/>
    <w:rsid w:val="00672C27"/>
    <w:rsid w:val="006842CA"/>
    <w:rsid w:val="006877CC"/>
    <w:rsid w:val="00690FA0"/>
    <w:rsid w:val="006A1C1B"/>
    <w:rsid w:val="006B2605"/>
    <w:rsid w:val="006B323E"/>
    <w:rsid w:val="00700F6B"/>
    <w:rsid w:val="007046D8"/>
    <w:rsid w:val="00727C99"/>
    <w:rsid w:val="00735B3B"/>
    <w:rsid w:val="007625C1"/>
    <w:rsid w:val="00763775"/>
    <w:rsid w:val="00767E00"/>
    <w:rsid w:val="007D78F8"/>
    <w:rsid w:val="007E214C"/>
    <w:rsid w:val="007E5532"/>
    <w:rsid w:val="008216C1"/>
    <w:rsid w:val="00824501"/>
    <w:rsid w:val="008262FB"/>
    <w:rsid w:val="00830060"/>
    <w:rsid w:val="008303BB"/>
    <w:rsid w:val="00847303"/>
    <w:rsid w:val="00861CFD"/>
    <w:rsid w:val="008621E1"/>
    <w:rsid w:val="0088330F"/>
    <w:rsid w:val="008A5001"/>
    <w:rsid w:val="008C53E8"/>
    <w:rsid w:val="008E1E6D"/>
    <w:rsid w:val="008E691E"/>
    <w:rsid w:val="009144AB"/>
    <w:rsid w:val="00924A5D"/>
    <w:rsid w:val="00970C1C"/>
    <w:rsid w:val="009A4339"/>
    <w:rsid w:val="009B04FB"/>
    <w:rsid w:val="009D351B"/>
    <w:rsid w:val="00A202E9"/>
    <w:rsid w:val="00A2254C"/>
    <w:rsid w:val="00A2384C"/>
    <w:rsid w:val="00A3183A"/>
    <w:rsid w:val="00A45191"/>
    <w:rsid w:val="00A478E1"/>
    <w:rsid w:val="00A55343"/>
    <w:rsid w:val="00A56390"/>
    <w:rsid w:val="00A62EC8"/>
    <w:rsid w:val="00A634DB"/>
    <w:rsid w:val="00A74B02"/>
    <w:rsid w:val="00AB3E6B"/>
    <w:rsid w:val="00AC0428"/>
    <w:rsid w:val="00B14210"/>
    <w:rsid w:val="00B22138"/>
    <w:rsid w:val="00B24A14"/>
    <w:rsid w:val="00B42046"/>
    <w:rsid w:val="00B4377C"/>
    <w:rsid w:val="00B54D61"/>
    <w:rsid w:val="00B72636"/>
    <w:rsid w:val="00B750FC"/>
    <w:rsid w:val="00B75DA1"/>
    <w:rsid w:val="00B775B9"/>
    <w:rsid w:val="00BB1594"/>
    <w:rsid w:val="00BC2A26"/>
    <w:rsid w:val="00BD3C12"/>
    <w:rsid w:val="00C05F9C"/>
    <w:rsid w:val="00C20A99"/>
    <w:rsid w:val="00C3635C"/>
    <w:rsid w:val="00C65A85"/>
    <w:rsid w:val="00C7772A"/>
    <w:rsid w:val="00C9301E"/>
    <w:rsid w:val="00CA4990"/>
    <w:rsid w:val="00CB65B3"/>
    <w:rsid w:val="00CC7D2D"/>
    <w:rsid w:val="00D0168F"/>
    <w:rsid w:val="00D03848"/>
    <w:rsid w:val="00D26FC8"/>
    <w:rsid w:val="00D5679B"/>
    <w:rsid w:val="00D744D0"/>
    <w:rsid w:val="00DA1616"/>
    <w:rsid w:val="00DC7AF6"/>
    <w:rsid w:val="00DE48CF"/>
    <w:rsid w:val="00DF4065"/>
    <w:rsid w:val="00E03AC6"/>
    <w:rsid w:val="00E13C1E"/>
    <w:rsid w:val="00E20B0B"/>
    <w:rsid w:val="00E22C76"/>
    <w:rsid w:val="00E26541"/>
    <w:rsid w:val="00E33B29"/>
    <w:rsid w:val="00E46658"/>
    <w:rsid w:val="00E72F73"/>
    <w:rsid w:val="00E772ED"/>
    <w:rsid w:val="00E9714F"/>
    <w:rsid w:val="00EA554A"/>
    <w:rsid w:val="00EA630C"/>
    <w:rsid w:val="00EC117C"/>
    <w:rsid w:val="00EC3D83"/>
    <w:rsid w:val="00ED61A7"/>
    <w:rsid w:val="00F066F4"/>
    <w:rsid w:val="00F27E58"/>
    <w:rsid w:val="00F43685"/>
    <w:rsid w:val="00F4464A"/>
    <w:rsid w:val="00F71966"/>
    <w:rsid w:val="00FC082B"/>
    <w:rsid w:val="00FC6A3B"/>
    <w:rsid w:val="00FC7123"/>
    <w:rsid w:val="00FE7A51"/>
    <w:rsid w:val="00FF0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chartTrackingRefBased/>
  <w15:docId w15:val="{4914D228-467D-4906-91D7-981E83FEC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47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8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14067B"/>
    <w:rsid w:val="00193E77"/>
    <w:rsid w:val="00287AE8"/>
    <w:rsid w:val="002A3DA9"/>
    <w:rsid w:val="002B7AD4"/>
    <w:rsid w:val="003059B7"/>
    <w:rsid w:val="00386865"/>
    <w:rsid w:val="003A197F"/>
    <w:rsid w:val="00445786"/>
    <w:rsid w:val="004B335F"/>
    <w:rsid w:val="004F60ED"/>
    <w:rsid w:val="00551487"/>
    <w:rsid w:val="005973B8"/>
    <w:rsid w:val="005F1A68"/>
    <w:rsid w:val="00813A11"/>
    <w:rsid w:val="0087615F"/>
    <w:rsid w:val="008B6EE2"/>
    <w:rsid w:val="009B3215"/>
    <w:rsid w:val="00A456F4"/>
    <w:rsid w:val="00AD3B6B"/>
    <w:rsid w:val="00B81418"/>
    <w:rsid w:val="00CD1FE9"/>
    <w:rsid w:val="00D0241C"/>
    <w:rsid w:val="00D276F0"/>
    <w:rsid w:val="00D935DF"/>
    <w:rsid w:val="00E234E3"/>
    <w:rsid w:val="00E41058"/>
    <w:rsid w:val="00E74AB8"/>
    <w:rsid w:val="00ED1B97"/>
    <w:rsid w:val="00ED7278"/>
    <w:rsid w:val="00EE0BD5"/>
    <w:rsid w:val="00F33B01"/>
    <w:rsid w:val="00F8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8 Interactive Exercise 10</vt:lpstr>
    </vt:vector>
  </TitlesOfParts>
  <Company>Microsoft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8 Interactive Exercise 10</dc:title>
  <dc:subject/>
  <dc:creator>ilia</dc:creator>
  <cp:keywords/>
  <dc:description/>
  <cp:lastModifiedBy>Alley Chaggar</cp:lastModifiedBy>
  <cp:revision>8</cp:revision>
  <cp:lastPrinted>2021-01-29T00:56:00Z</cp:lastPrinted>
  <dcterms:created xsi:type="dcterms:W3CDTF">2023-12-08T02:34:00Z</dcterms:created>
  <dcterms:modified xsi:type="dcterms:W3CDTF">2024-03-28T18:31:00Z</dcterms:modified>
</cp:coreProperties>
</file>